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e80a0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e80a0d-c96e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hDXcD7b+kNqG2qfvqpBI+coksuDwswNlf9s1iP+ldVIBv64Bxe9bv+/VcCalDI2XNY4hXyKFbkcILXSlVwR3hwaVW9k/hUMsGRIC7qZ0q/64Bfr2IoxvTQtn7DhpAr39v4xID6WWhmhGs+aErhZAWnEq7zdWB6HKbYWeOxIgzW7FzjGTBvv9yG23xdvyAqW2e+5DfmImLHrPb9QusiFqgNa705vGgu4tv3X1K1JVi/xLp+VgcmPlO8rt9Y4IcMz5gtnrU2YTrzvZ/O3OCMu70+MO7nMM31AR/twZvWs+BO/Nk2ONqri/kRexmlHPifOe3vpaMv5nk6GTNFLvDSf7Zp8OR+IH6deTr6oH5uO7gFGwf6deXomRlH6IP+e+599w0oBm9H7Epx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got raided by the feds today. Nothing has worked since this</w:t>
      </w:r>
      <w:r>
        <w:t xml:space="preserve"> </w:t>
      </w:r>
      <w:r>
        <w:t xml:space="preserve">morning. Can't even get through to support, website is down as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e80a0d-c96e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fe80a0d-c96e-11eb-a86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fe80a0d-c96e-11eb-a86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e80a0d</dc:title>
  <dc:creator/>
  <cp:keywords/>
  <dcterms:created xsi:type="dcterms:W3CDTF">2026-05-03T10:45:52Z</dcterms:created>
  <dcterms:modified xsi:type="dcterms:W3CDTF">2026-05-03T10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